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20E872A" w:rsidR="00036030" w:rsidRDefault="00E962BE" w:rsidP="0081616E">
      <w:pPr>
        <w:pStyle w:val="BodyText"/>
        <w:ind w:firstLine="720"/>
      </w:pPr>
      <w:r>
        <w:t>C</w:t>
      </w:r>
      <w:r w:rsidR="00DF2248">
        <w:t>ystic Fibrosis (CF)</w:t>
      </w:r>
      <w:r>
        <w:t xml:space="preserve"> is </w:t>
      </w:r>
      <w:r w:rsidR="00DF2248">
        <w:t xml:space="preserve">the </w:t>
      </w:r>
      <w:r>
        <w:t xml:space="preserve">most common life-threatening autosomal recessive disease in US, affecting 1 in 4000 newborns in US,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 and</w:t>
      </w:r>
      <w:r>
        <w:t xml:space="preserve"> can progress rapidly without early identification. (</w:t>
      </w:r>
      <w:r w:rsidR="0081616E">
        <w:t>G</w:t>
      </w:r>
      <w:r>
        <w:t>oetz 2019</w:t>
      </w:r>
      <w:r w:rsidR="00036030">
        <w:t xml:space="preserve">) </w:t>
      </w:r>
      <w:r>
        <w:t>CF leads to airways</w:t>
      </w:r>
      <w:r w:rsidR="00036030">
        <w:t xml:space="preserve"> that are</w:t>
      </w:r>
      <w:r>
        <w:t xml:space="preserve"> vulnerable to chronic bacterial infections, requiring repeated hospital visits, IV antibiotics, and additional care</w:t>
      </w:r>
      <w:r w:rsidR="00036030">
        <w:t xml:space="preserve">. </w:t>
      </w:r>
      <w:r>
        <w:t>(CF org)</w:t>
      </w:r>
      <w:r w:rsidR="0081616E">
        <w:t xml:space="preserve"> Subjects with CF have varied disease progression and a better understanding of airway infections early in life may help us better understand this variability. </w:t>
      </w:r>
    </w:p>
    <w:p w14:paraId="688FC462" w14:textId="2AE64289" w:rsidR="00760AC3" w:rsidRDefault="00E962BE" w:rsidP="00036030">
      <w:pPr>
        <w:pStyle w:val="FirstParagraph"/>
        <w:ind w:firstLine="720"/>
      </w:pPr>
      <w:r>
        <w:t xml:space="preserve">It is therefore important to understand the microbiome of airways within CF patients so that we can </w:t>
      </w:r>
      <w:r w:rsidR="00CC639E">
        <w:t>understand discrepancies in subject’s microbiome composition as they age</w:t>
      </w:r>
      <w:r>
        <w:t>.</w:t>
      </w:r>
      <w:r w:rsidR="00036030">
        <w:t xml:space="preserve"> </w:t>
      </w:r>
      <w:r>
        <w:t>Furthermore, identifying phenotypes based on airway microbiome community composition may help us</w:t>
      </w:r>
      <w:r w:rsidR="00CC639E">
        <w:t xml:space="preserve"> learn about the similarities in the microbiome change over time; are the </w:t>
      </w:r>
      <w:r w:rsidR="00BE13CB">
        <w:t>observable differences</w:t>
      </w:r>
      <w:r w:rsidR="00CC639E">
        <w:t xml:space="preserve"> in subject microbiomes </w:t>
      </w:r>
      <w:r w:rsidR="00BE13CB">
        <w:t>due to inherent subject variability, or do subjects start with similar microbiome compositions that diverge over time?</w:t>
      </w:r>
      <w:r w:rsidR="00036030">
        <w:t xml:space="preserve"> </w:t>
      </w:r>
      <w:r>
        <w:t xml:space="preserve">Currently, </w:t>
      </w:r>
      <w:r w:rsidR="00036030">
        <w:t xml:space="preserve">there are </w:t>
      </w:r>
      <w:r>
        <w:t xml:space="preserve">multiple ways to cluster and build these phen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3" w:name="microbiome-background"/>
      <w:r>
        <w:t>Microbiome background</w:t>
      </w:r>
      <w:bookmarkEnd w:id="3"/>
    </w:p>
    <w:p w14:paraId="2BE07B3C" w14:textId="7C175AE2" w:rsidR="00760AC3" w:rsidRDefault="00E962BE" w:rsidP="0014544E">
      <w:pPr>
        <w:pStyle w:val="FirstParagraph"/>
        <w:ind w:firstLine="720"/>
      </w:pPr>
      <w:r>
        <w:t xml:space="preserve">The microorganisms 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
      <w:r w:rsidR="004E794A">
        <w:t xml:space="preserve">limited. </w:t>
      </w:r>
      <w:commentRangeEnd w:id="4"/>
      <w:r w:rsidR="004E794A">
        <w:rPr>
          <w:rStyle w:val="CommentReference"/>
        </w:rPr>
        <w:commentReference w:id="4"/>
      </w:r>
      <w:r w:rsidR="0014544E">
        <w:t>(Turnbaugh 2007)</w:t>
      </w:r>
    </w:p>
    <w:p w14:paraId="703E816E" w14:textId="226A5081" w:rsidR="00760AC3" w:rsidRDefault="00E962BE" w:rsidP="00FC4311">
      <w:pPr>
        <w:pStyle w:val="FirstParagraph"/>
        <w:ind w:firstLine="720"/>
      </w:pPr>
      <w:r>
        <w:lastRenderedPageBreak/>
        <w:t xml:space="preserve">Sequencing of a specimen (such as a sputum sample) provides an estimate of the abundance of different </w:t>
      </w:r>
      <w:r w:rsidR="004E794A">
        <w:t>operational taxonomic units (OTU’s), which are</w:t>
      </w:r>
      <w:r>
        <w:t xml:space="preserve"> microbial sequences clustered by sequence similarity</w:t>
      </w:r>
      <w:r w:rsidR="004E794A">
        <w:t>. These sequences are then referenced (often with a database) to get an abundance of different species within the sample. It is i</w:t>
      </w:r>
      <w:r>
        <w:t xml:space="preserve">mportant to </w:t>
      </w:r>
      <w:r w:rsidR="00FC4311">
        <w:t>note</w:t>
      </w:r>
      <w:r w:rsidR="004E794A">
        <w:t xml:space="preserve"> that</w:t>
      </w:r>
      <w:r>
        <w:t xml:space="preserve"> this is an estimate and not a true abundance</w:t>
      </w:r>
      <w:r w:rsidR="00FC4311">
        <w:t>. This data is therefore a count of different 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 w:name="motivating-example-bonus-study"/>
      <w:r>
        <w:t>Motivating example [BONUS study]</w:t>
      </w:r>
      <w:bookmarkEnd w:id="5"/>
    </w:p>
    <w:p w14:paraId="688260ED" w14:textId="5129A252"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samples in total were collected,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6"/>
      <w:r w:rsidR="00DF745B">
        <w:t xml:space="preserve">we </w:t>
      </w:r>
      <w:r>
        <w:t>could categorize into groups</w:t>
      </w:r>
      <w:commentRangeEnd w:id="6"/>
      <w:r w:rsidR="00DF745B">
        <w:rPr>
          <w:rStyle w:val="CommentReference"/>
        </w:rPr>
        <w:commentReference w:id="6"/>
      </w:r>
      <w:r>
        <w:t>)</w:t>
      </w:r>
      <w:r w:rsidR="00FA5551">
        <w:t>.</w:t>
      </w:r>
    </w:p>
    <w:p w14:paraId="6CCD4188" w14:textId="3E33FA7B" w:rsidR="00760AC3" w:rsidRDefault="00E962BE">
      <w:pPr>
        <w:pStyle w:val="Heading3"/>
      </w:pPr>
      <w:bookmarkStart w:id="7" w:name="X77ef558d98790f826c7c754e8bf7835e0752d1d"/>
      <w:r>
        <w:t xml:space="preserve">Why </w:t>
      </w:r>
      <w:r w:rsidR="00315C8C">
        <w:t>I</w:t>
      </w:r>
      <w:r>
        <w:t xml:space="preserve"> am looking at latent class analysis</w:t>
      </w:r>
      <w:bookmarkEnd w:id="7"/>
    </w:p>
    <w:p w14:paraId="3AAE58BC" w14:textId="16476E62" w:rsidR="0014544E" w:rsidRDefault="00E962BE" w:rsidP="008314B8">
      <w:pPr>
        <w:pStyle w:val="BodyText"/>
        <w:ind w:firstLine="720"/>
      </w:pPr>
      <w:r>
        <w:t>The 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Several papers have emphasized the utility of building latent variable models in the context of examining the true bacterial composition of a sample (Wu, Berkow 2013; daSilvaSolca 2014; J Fu 2015; Sundarenson 2018).</w:t>
      </w:r>
      <w:r w:rsidR="0014544E">
        <w:t xml:space="preserve"> Specifically, </w:t>
      </w:r>
      <w:r>
        <w:t>(Wu,Berkow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1D06CAD6" w14:textId="77777777" w:rsidR="00760AC3" w:rsidRDefault="00E962BE">
      <w:pPr>
        <w:pStyle w:val="Heading2"/>
      </w:pPr>
      <w:bookmarkStart w:id="8" w:name="thesis-questions"/>
      <w:r>
        <w:lastRenderedPageBreak/>
        <w:t>Thesis Questions</w:t>
      </w:r>
      <w:bookmarkEnd w:id="8"/>
    </w:p>
    <w:p w14:paraId="28A0444B" w14:textId="4DA28474" w:rsidR="00760AC3" w:rsidRDefault="00E962BE">
      <w:pPr>
        <w:pStyle w:val="FirstParagraph"/>
      </w:pPr>
      <w:r>
        <w:t xml:space="preserve">I am interested in </w:t>
      </w:r>
      <w:r w:rsidR="00EB0E99">
        <w:t xml:space="preserve">identifying airway microbiome </w:t>
      </w:r>
      <w:r>
        <w:t xml:space="preserve">phenotypes </w:t>
      </w:r>
      <w:r w:rsidR="00EB0E99">
        <w:t>in infants with CF</w:t>
      </w:r>
      <w:r>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9" w:name="methods"/>
      <w:r>
        <w:t>Methods</w:t>
      </w:r>
      <w:bookmarkEnd w:id="9"/>
    </w:p>
    <w:p w14:paraId="0624A38F" w14:textId="77777777" w:rsidR="00760AC3" w:rsidRDefault="00E962BE">
      <w:pPr>
        <w:pStyle w:val="FirstParagraph"/>
      </w:pPr>
      <w:r>
        <w:t>I am looking to build a multivariate latent class mixed model, which can adjust for fixed effects and random effects due to within-subject correlation to identify phenotypes (# latent classes).</w:t>
      </w:r>
    </w:p>
    <w:p w14:paraId="46A34F22" w14:textId="77777777" w:rsidR="00760AC3" w:rsidRDefault="00E962BE">
      <w:pPr>
        <w:pStyle w:val="Heading3"/>
      </w:pPr>
      <w:bookmarkStart w:id="10" w:name="X35d3513c4db2a371b1fb39cd258b886e4f58cb3"/>
      <w:r>
        <w:t>Building a Latent Class Linear Mixed Model (Proust 2017 for all math sections)</w:t>
      </w:r>
      <w:bookmarkEnd w:id="10"/>
    </w:p>
    <w:p w14:paraId="021FAF4F" w14:textId="77777777" w:rsidR="00760AC3" w:rsidRDefault="00E962BE">
      <w:pPr>
        <w:pStyle w:val="Heading4"/>
      </w:pPr>
      <w:bookmarkStart w:id="11" w:name="what-is-a-latent-variable-bollen-2002"/>
      <w:r>
        <w:t>What is a Latent Variable? (bollen 2002)</w:t>
      </w:r>
      <w:bookmarkEnd w:id="11"/>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For example, we can’t measure self-esteem (latent), but we can use the compiled answers on a questionnaire (observed r.v.) to glean information about it</w:t>
      </w:r>
      <w:r w:rsidR="00276E97">
        <w:t xml:space="preserve">. </w:t>
      </w:r>
      <w:r>
        <w:t>Wu, Berkow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1647B77" w:rsidR="00276E97" w:rsidRPr="00276E97" w:rsidRDefault="00276E97" w:rsidP="00276E97">
      <w:pPr>
        <w:pStyle w:val="FirstParagraph"/>
        <w:ind w:firstLine="720"/>
      </w:pPr>
      <w:r>
        <w:t xml:space="preserve"> I am interested in treating the phenotypes of subjects as a latent variable, and using the measured composition of their microbiome communities (specifically their trajectories) to build these phenotypes.</w:t>
      </w:r>
    </w:p>
    <w:p w14:paraId="36A4242C" w14:textId="77777777" w:rsidR="00760AC3" w:rsidRDefault="00E962BE">
      <w:pPr>
        <w:pStyle w:val="Heading3"/>
      </w:pPr>
      <w:bookmarkStart w:id="12" w:name="how-does-this-compare-to-other-methods"/>
      <w:r w:rsidRPr="004E1254">
        <w:rPr>
          <w:highlight w:val="yellow"/>
        </w:rPr>
        <w:t xml:space="preserve">how does </w:t>
      </w:r>
      <w:commentRangeStart w:id="13"/>
      <w:r w:rsidRPr="004E1254">
        <w:rPr>
          <w:highlight w:val="yellow"/>
        </w:rPr>
        <w:t>this compare</w:t>
      </w:r>
      <w:commentRangeEnd w:id="13"/>
      <w:r w:rsidR="004E1254" w:rsidRPr="004E1254">
        <w:rPr>
          <w:rStyle w:val="CommentReference"/>
          <w:rFonts w:asciiTheme="minorHAnsi" w:eastAsiaTheme="minorHAnsi" w:hAnsiTheme="minorHAnsi" w:cstheme="minorBidi"/>
          <w:b w:val="0"/>
          <w:bCs w:val="0"/>
          <w:color w:val="auto"/>
          <w:highlight w:val="yellow"/>
        </w:rPr>
        <w:commentReference w:id="13"/>
      </w:r>
      <w:r w:rsidRPr="004E1254">
        <w:rPr>
          <w:highlight w:val="yellow"/>
        </w:rPr>
        <w:t xml:space="preserve"> to other methods</w:t>
      </w:r>
      <w:bookmarkEnd w:id="12"/>
    </w:p>
    <w:p w14:paraId="6B4D5933" w14:textId="51334101"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phenotypes) via the trajectories of the microbial composition of the airways of the subjects. With this method we are able to incorporate a linear mixed model framework into the modeling of our phenotypes to adequately fit longitudinal microbiome data, where regular mixed models may be inappropriate.</w:t>
      </w:r>
    </w:p>
    <w:p w14:paraId="71B8713C" w14:textId="5349489D" w:rsidR="00D2040F" w:rsidRDefault="00D2040F" w:rsidP="00D2040F">
      <w:pPr>
        <w:pStyle w:val="Heading4"/>
      </w:pPr>
      <w:bookmarkStart w:id="14" w:name="lmm-recap"/>
      <w:r>
        <w:t>LMM recap</w:t>
      </w:r>
      <w:bookmarkEnd w:id="14"/>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043C41">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383F9F7E" w:rsidR="00760AC3" w:rsidRDefault="00E962BE">
      <w:pPr>
        <w:pStyle w:val="BodyText"/>
      </w:pPr>
      <w:r>
        <w:t xml:space="preserve">Where </w:t>
      </w:r>
      <m:oMath>
        <m:r>
          <w:rPr>
            <w:rFonts w:ascii="Cambria Math" w:hAnsi="Cambria Math"/>
          </w:rPr>
          <m:t>β</m:t>
        </m:r>
      </m:oMath>
      <w:r>
        <w:t xml:space="preserve"> is our vector of fixed effects and </w:t>
      </w:r>
      <m:oMath>
        <m:r>
          <w:rPr>
            <w:rFonts w:ascii="Cambria Math" w:hAnsi="Cambria Math"/>
          </w:rPr>
          <m:t>b</m:t>
        </m:r>
      </m:oMath>
      <w:r>
        <w:t xml:space="preserve"> is our vector of random effects.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5" w:name="latent-process-mixed-model"/>
      <w:r>
        <w:t>Latent Process Mixed Model</w:t>
      </w:r>
      <w:bookmarkEnd w:id="15"/>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043C41">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longitudinal markers (nonnormal), 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043C41">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LMM.</w:t>
      </w:r>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CDF, </w:t>
      </w:r>
      <w:r w:rsidR="006D0D73">
        <w:t xml:space="preserve">and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6" w:name="X29c5f2686bead1d2be7cb2d296706ebc6d40bc1"/>
      <w:r>
        <w:t>M</w:t>
      </w:r>
      <w:r w:rsidR="00E962BE">
        <w:t xml:space="preserve">ultivariate </w:t>
      </w:r>
      <w:r>
        <w:t>L</w:t>
      </w:r>
      <w:r w:rsidR="00E962BE">
        <w:t xml:space="preserve">ongitudinal </w:t>
      </w:r>
      <w:r>
        <w:t>M</w:t>
      </w:r>
      <w:r w:rsidR="00E962BE">
        <w:t>arkers</w:t>
      </w:r>
      <w:bookmarkEnd w:id="16"/>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eg. different bacteria taxa)</w:t>
      </w:r>
      <w:r w:rsidR="00C206A7">
        <w:t xml:space="preserve"> with function </w:t>
      </w:r>
      <w:r w:rsidR="00C206A7" w:rsidRPr="00C206A7">
        <w:rPr>
          <w:i/>
          <w:iCs/>
        </w:rPr>
        <w:t>multlcmm()</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similar to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7" w:name="latent-class-mixed-models"/>
      <w:r>
        <w:lastRenderedPageBreak/>
        <w:t>Latent Class Mixed Models</w:t>
      </w:r>
      <w:bookmarkEnd w:id="17"/>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P(</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043C41">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043C41">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5284B5B0"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are </w:t>
      </w:r>
      <w:r>
        <w:t>: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8" w:name="estimation-of-parameters-and-likelihoods"/>
      <w:r>
        <w:t>Estimation of parameters and likelihoods</w:t>
      </w:r>
      <w:bookmarkEnd w:id="18"/>
    </w:p>
    <w:p w14:paraId="424C3020" w14:textId="77777777" w:rsidR="00760AC3" w:rsidRDefault="00E962BE">
      <w:pPr>
        <w:pStyle w:val="FirstParagraph"/>
      </w:pPr>
      <w:r>
        <w:t>The individual contribution to the likelihood of a lcmm is:</w:t>
      </w:r>
    </w:p>
    <w:p w14:paraId="7FDF14B6" w14:textId="77777777" w:rsidR="00760AC3" w:rsidRDefault="00043C41">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In the lcmm package, an extended Marquadt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043C41">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th iteration.</w:t>
      </w:r>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w:t>
      </w:r>
      <w:r>
        <w:lastRenderedPageBreak/>
        <w:t>criteria is important because the shape of the log-likelihood in lcmm can be relatively flat in areas of the parameter space.</w:t>
      </w:r>
    </w:p>
    <w:p w14:paraId="415E00D7" w14:textId="52DF3527" w:rsidR="00760AC3" w:rsidRDefault="00E962BE">
      <w:pPr>
        <w:pStyle w:val="Heading2"/>
      </w:pPr>
      <w:bookmarkStart w:id="19" w:name="proposed-implementation"/>
      <w:r w:rsidRPr="004E1254">
        <w:rPr>
          <w:highlight w:val="yellow"/>
        </w:rPr>
        <w:t xml:space="preserve">Proposed </w:t>
      </w:r>
      <w:bookmarkEnd w:id="19"/>
      <w:r w:rsidR="001C3C42" w:rsidRPr="004E1254">
        <w:rPr>
          <w:highlight w:val="yellow"/>
        </w:rPr>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315C8C">
        <w:rPr>
          <w:rFonts w:asciiTheme="majorHAnsi" w:hAnsiTheme="majorHAnsi" w:cstheme="majorHAnsi"/>
          <w:b/>
          <w:bCs/>
          <w:color w:val="4F81BD" w:themeColor="accent1"/>
          <w:sz w:val="28"/>
          <w:szCs w:val="28"/>
        </w:rPr>
        <w:t>Data</w:t>
      </w:r>
      <w:r w:rsidR="00D81D49">
        <w:rPr>
          <w:rFonts w:asciiTheme="majorHAnsi" w:hAnsiTheme="majorHAnsi" w:cstheme="majorHAnsi"/>
          <w:b/>
          <w:bCs/>
          <w:color w:val="4F81BD" w:themeColor="accent1"/>
          <w:sz w:val="28"/>
          <w:szCs w:val="28"/>
        </w:rPr>
        <w:t xml:space="preserve"> Manipulation</w:t>
      </w:r>
    </w:p>
    <w:p w14:paraId="79F5F21F" w14:textId="1B1A0DA3" w:rsidR="00315C8C" w:rsidRPr="00EE5E00" w:rsidRDefault="00315C8C" w:rsidP="00315C8C">
      <w:pPr>
        <w:pStyle w:val="BodyText"/>
      </w:pPr>
      <w:r>
        <w:rPr>
          <w:rFonts w:cstheme="majorHAnsi"/>
        </w:rPr>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D81D49">
        <w:rPr>
          <w:rFonts w:cstheme="majorHAnsi"/>
        </w:rPr>
        <w:t xml:space="preserve"> In order to fit a latent class mixed model, I will normalize the outcomes; </w:t>
      </w:r>
      <w:r w:rsidR="00D81D49">
        <w:t xml:space="preserve">for compositional data, two common transformations are the centered logratio transformation </w:t>
      </w:r>
      <w:r w:rsidR="00EE5E00">
        <w:t xml:space="preserve">(CLR) </w:t>
      </w:r>
      <w:r w:rsidR="00D81D49">
        <w:t>and the isometric logratio transformation</w:t>
      </w:r>
      <w:r w:rsidR="00EE5E00">
        <w:t xml:space="preserve"> (ILR)</w:t>
      </w:r>
      <w:r w:rsidR="00D81D49">
        <w:t xml:space="preserve">. </w:t>
      </w:r>
      <w:commentRangeStart w:id="20"/>
      <w:r w:rsidR="00D81D49">
        <w:t xml:space="preserve">While the CLR transformation </w:t>
      </w:r>
      <w:commentRangeEnd w:id="20"/>
      <w:r w:rsidR="004E1254">
        <w:rPr>
          <w:rStyle w:val="CommentReference"/>
        </w:rPr>
        <w:commentReference w:id="20"/>
      </w:r>
      <w:r w:rsidR="00D81D49">
        <w:t xml:space="preserve">is more simple to compute and interpret, the resulting parts sums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rsidR="00D81D49">
        <w:t>) will also be considered if the CLR transformation is inadequate.</w:t>
      </w:r>
    </w:p>
    <w:p w14:paraId="0F41A3FD" w14:textId="643CE278"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AR(1) or a spatial structure) as well. Once the functional form of the fixed and random components ar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01453A04" w:rsidR="007E61EF" w:rsidRPr="006109CD" w:rsidRDefault="003C2073" w:rsidP="00EE5E00">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lastRenderedPageBreak/>
        <w:t xml:space="preserve">Included in the lcmm package is the function postprob()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One way to characterize the phenotypes is by plotting the trajectories of the latent classes for each outcome. This could describe how the changes over time of each outcome differs between phenotypes. Additionally, it could be similarly beneficial to examine stacked barcharts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21" w:name="sources"/>
      <w:r>
        <w:t>sources</w:t>
      </w:r>
      <w:bookmarkEnd w:id="21"/>
    </w:p>
    <w:p w14:paraId="11F43304" w14:textId="77777777" w:rsidR="00760AC3" w:rsidRDefault="00E962BE">
      <w:pPr>
        <w:pStyle w:val="Heading3"/>
      </w:pPr>
      <w:bookmarkStart w:id="22" w:name="Xb597206d32ee5cd44822d07c95749c5e8595c41"/>
      <w:r>
        <w:t xml:space="preserve">Highlighted articles using latent class </w:t>
      </w:r>
      <w:bookmarkStart w:id="23" w:name="_Hlk39568724"/>
      <w:r>
        <w:t>models</w:t>
      </w:r>
      <w:bookmarkEnd w:id="22"/>
      <w:bookmarkEnd w:id="23"/>
    </w:p>
    <w:p w14:paraId="6055D55A" w14:textId="77777777" w:rsidR="00760AC3" w:rsidRDefault="00E962BE">
      <w:pPr>
        <w:pStyle w:val="FirstParagraph"/>
      </w:pPr>
      <w:r>
        <w:t>Bacharier (2019) - phenotypes &amp; mixed models with trajectories for airways in children</w:t>
      </w:r>
    </w:p>
    <w:p w14:paraId="57E6C0AD" w14:textId="77777777" w:rsidR="00760AC3" w:rsidRDefault="00E962BE">
      <w:pPr>
        <w:pStyle w:val="BodyText"/>
      </w:pPr>
      <w:r>
        <w:t>Eun Lee (2017) - identified phenotypes in children</w:t>
      </w:r>
    </w:p>
    <w:p w14:paraId="4A7A84AA" w14:textId="6B0345F9" w:rsidR="00760AC3" w:rsidRDefault="00E962BE">
      <w:pPr>
        <w:pStyle w:val="BodyText"/>
      </w:pPr>
      <w:r>
        <w:t>L Xu (2017) - bayesian LV model to jointly model mult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24" w:name="other-sources"/>
      <w:r>
        <w:t>other sources</w:t>
      </w:r>
      <w:bookmarkEnd w:id="24"/>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Diagnosis of Cystic Fibrosis: Consensus Guidelines from the Cystic Fibrosis Foundation (2017) - background on cf</w:t>
      </w:r>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043C41">
      <w:pPr>
        <w:pStyle w:val="BodyText"/>
      </w:pPr>
      <w:hyperlink r:id="rId11">
        <w:r w:rsidR="00E962BE">
          <w:rPr>
            <w:rStyle w:val="Hyperlink"/>
          </w:rPr>
          <w:t>https://www.cysticfibrosis.org.uk/what-is-cystic-fibrosis/how-does-cystic-fibrosis-affect-the-body/symptoms-of-cystic-fibrosis/lungs</w:t>
        </w:r>
      </w:hyperlink>
      <w:r w:rsidR="00E962BE">
        <w:t xml:space="preserve"> - background on cf</w:t>
      </w:r>
    </w:p>
    <w:p w14:paraId="62E64CEB" w14:textId="77777777" w:rsidR="00760AC3" w:rsidRDefault="00E962BE">
      <w:pPr>
        <w:pStyle w:val="BodyText"/>
      </w:pPr>
      <w:r>
        <w:lastRenderedPageBreak/>
        <w:t>The Human Microbiome Project Turnbaugh 2007 - background on microbiome analysis of composition of microbiomes mandal 2015- background on microbiome data</w:t>
      </w:r>
    </w:p>
    <w:p w14:paraId="3821BC92" w14:textId="23A17B12" w:rsidR="00760AC3" w:rsidRDefault="00043C41">
      <w:pPr>
        <w:pStyle w:val="BodyText"/>
      </w:pPr>
      <w:hyperlink r:id="rId12" w:anchor="otherm">
        <w:r w:rsidR="00E962BE">
          <w:rPr>
            <w:rStyle w:val="Hyperlink"/>
          </w:rPr>
          <w:t>http://www.john-uebersax.com/stat/faq.htm#otherm</w:t>
        </w:r>
      </w:hyperlink>
      <w:r w:rsidR="00E962BE">
        <w:t xml:space="preserve"> - cites some papers (to be read/ cited later) but gives a nice overview of lca</w:t>
      </w:r>
    </w:p>
    <w:p w14:paraId="3119D857" w14:textId="05841F51" w:rsidR="00916B3F" w:rsidRDefault="00916B3F" w:rsidP="00916B3F">
      <w:pPr>
        <w:pStyle w:val="Heading3"/>
      </w:pPr>
      <w:r>
        <w:t>some nice figures sources</w:t>
      </w:r>
    </w:p>
    <w:p w14:paraId="04FB207C" w14:textId="34671E52" w:rsidR="00916B3F" w:rsidRDefault="00916B3F">
      <w:pPr>
        <w:pStyle w:val="BodyText"/>
      </w:pPr>
      <w:r>
        <w:t>spycher, silverman 2008 shows some barcharts for their phenotypes, could be interesting if we want to look at a specific time</w:t>
      </w:r>
    </w:p>
    <w:p w14:paraId="7302F5D8" w14:textId="1523179E" w:rsidR="00916B3F" w:rsidRDefault="00916B3F">
      <w:pPr>
        <w:pStyle w:val="BodyText"/>
      </w:pPr>
      <w:r>
        <w:t>sakai, boardman 2010 shows a trajectory of their phenotypes which could be a very useful plot for each of our outcomes</w:t>
      </w:r>
    </w:p>
    <w:p w14:paraId="7E4DC83C" w14:textId="2B378249" w:rsidR="00A72A86" w:rsidRDefault="00A72A86">
      <w:pPr>
        <w:pStyle w:val="BodyText"/>
      </w:pPr>
      <w:r>
        <w:t>Jackson, sher 2008 show a nice latent</w:t>
      </w:r>
      <w:r w:rsidR="00EA57C8">
        <w:t xml:space="preserve"> growth curve </w:t>
      </w:r>
      <w:r>
        <w:t>approach</w:t>
      </w:r>
      <w:r w:rsidR="00EA57C8">
        <w:t>, which is different from lca, but has some nice comparisons of trajectories</w:t>
      </w:r>
      <w:r>
        <w:t xml:space="preserve"> (and include a mixture model for comparison in a previous 2005  paper)</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akamoto, Casey" w:date="2020-04-21T11:48:00Z" w:initials="SC">
    <w:p w14:paraId="6AEB3BE2" w14:textId="0430C120" w:rsidR="004E794A" w:rsidRDefault="004E794A">
      <w:pPr>
        <w:pStyle w:val="CommentText"/>
      </w:pPr>
      <w:r>
        <w:rPr>
          <w:rStyle w:val="CommentReference"/>
        </w:rPr>
        <w:annotationRef/>
      </w:r>
      <w:r>
        <w:t>Transition to how its collected: sequencing</w:t>
      </w:r>
    </w:p>
  </w:comment>
  <w:comment w:id="6" w:author="Sakamoto, Casey" w:date="2020-05-01T13:49:00Z" w:initials="SC">
    <w:p w14:paraId="4203DB3E" w14:textId="32D5764E" w:rsidR="00DF745B" w:rsidRDefault="00DF745B">
      <w:pPr>
        <w:pStyle w:val="CommentText"/>
      </w:pPr>
      <w:r>
        <w:rPr>
          <w:rStyle w:val="CommentReference"/>
        </w:rPr>
        <w:annotationRef/>
      </w:r>
      <w:r>
        <w:t>Where to include?</w:t>
      </w:r>
    </w:p>
  </w:comment>
  <w:comment w:id="13" w:author="Sakamoto, Casey" w:date="2020-05-15T13:41:00Z" w:initials="SC">
    <w:p w14:paraId="6C5D1081" w14:textId="77777777" w:rsidR="004E1254" w:rsidRDefault="004E1254">
      <w:pPr>
        <w:pStyle w:val="CommentText"/>
      </w:pPr>
      <w:r>
        <w:rPr>
          <w:rStyle w:val="CommentReference"/>
        </w:rPr>
        <w:annotationRef/>
      </w:r>
      <w:r>
        <w:t>Not sure how to expand on this but I think I should?</w:t>
      </w:r>
    </w:p>
    <w:p w14:paraId="5E5F5982" w14:textId="371CF12D" w:rsidR="004E1254" w:rsidRDefault="004E1254">
      <w:pPr>
        <w:pStyle w:val="CommentText"/>
      </w:pPr>
    </w:p>
  </w:comment>
  <w:comment w:id="20" w:author="Sakamoto, Casey" w:date="2020-05-15T13:42:00Z" w:initials="SC">
    <w:p w14:paraId="7A5105E3" w14:textId="7C57EDA3" w:rsidR="004E1254" w:rsidRDefault="004E1254">
      <w:pPr>
        <w:pStyle w:val="CommentText"/>
      </w:pPr>
      <w:r>
        <w:rPr>
          <w:rStyle w:val="CommentReference"/>
        </w:rPr>
        <w:annotationRef/>
      </w:r>
      <w:r>
        <w:t>Include a section explaining the transform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EB3BE2" w15:done="0"/>
  <w15:commentEx w15:paraId="4203DB3E" w15:done="0"/>
  <w15:commentEx w15:paraId="5E5F5982" w15:done="0"/>
  <w15:commentEx w15:paraId="7A5105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91A82" w16cex:dateUtc="2020-05-15T19:41:00Z"/>
  <w16cex:commentExtensible w16cex:durableId="22691AB9" w16cex:dateUtc="2020-05-15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EB3BE2" w16cid:durableId="22495C20"/>
  <w16cid:commentId w16cid:paraId="4203DB3E" w16cid:durableId="2256A766"/>
  <w16cid:commentId w16cid:paraId="5E5F5982" w16cid:durableId="22691A82"/>
  <w16cid:commentId w16cid:paraId="7A5105E3" w16cid:durableId="22691A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242C3" w14:textId="77777777" w:rsidR="00043C41" w:rsidRDefault="00043C41">
      <w:pPr>
        <w:spacing w:after="0"/>
      </w:pPr>
      <w:r>
        <w:separator/>
      </w:r>
    </w:p>
  </w:endnote>
  <w:endnote w:type="continuationSeparator" w:id="0">
    <w:p w14:paraId="7FA359B6" w14:textId="77777777" w:rsidR="00043C41" w:rsidRDefault="00043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13B73" w14:textId="77777777" w:rsidR="00043C41" w:rsidRDefault="00043C41">
      <w:r>
        <w:separator/>
      </w:r>
    </w:p>
  </w:footnote>
  <w:footnote w:type="continuationSeparator" w:id="0">
    <w:p w14:paraId="6322CA34" w14:textId="77777777" w:rsidR="00043C41" w:rsidRDefault="00043C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40"/>
    <w:rsid w:val="00032CBA"/>
    <w:rsid w:val="00033520"/>
    <w:rsid w:val="00036030"/>
    <w:rsid w:val="00043C41"/>
    <w:rsid w:val="00084A89"/>
    <w:rsid w:val="00084F50"/>
    <w:rsid w:val="0014544E"/>
    <w:rsid w:val="001C3C42"/>
    <w:rsid w:val="00216002"/>
    <w:rsid w:val="0025249C"/>
    <w:rsid w:val="00276E97"/>
    <w:rsid w:val="003015F2"/>
    <w:rsid w:val="00315C8C"/>
    <w:rsid w:val="00321417"/>
    <w:rsid w:val="00332353"/>
    <w:rsid w:val="003934E9"/>
    <w:rsid w:val="00396F2F"/>
    <w:rsid w:val="003C2073"/>
    <w:rsid w:val="0047061E"/>
    <w:rsid w:val="004B4D1F"/>
    <w:rsid w:val="004E1254"/>
    <w:rsid w:val="004E29B3"/>
    <w:rsid w:val="004E794A"/>
    <w:rsid w:val="0050259A"/>
    <w:rsid w:val="00590D07"/>
    <w:rsid w:val="005D038E"/>
    <w:rsid w:val="005F7D76"/>
    <w:rsid w:val="006109CD"/>
    <w:rsid w:val="006423B8"/>
    <w:rsid w:val="006D0D73"/>
    <w:rsid w:val="006E0C5E"/>
    <w:rsid w:val="00745524"/>
    <w:rsid w:val="00760AC3"/>
    <w:rsid w:val="00766A1F"/>
    <w:rsid w:val="00784D58"/>
    <w:rsid w:val="007C5969"/>
    <w:rsid w:val="007E61EF"/>
    <w:rsid w:val="007F055B"/>
    <w:rsid w:val="0081616E"/>
    <w:rsid w:val="008314B8"/>
    <w:rsid w:val="008D6863"/>
    <w:rsid w:val="00916B3F"/>
    <w:rsid w:val="00921BAE"/>
    <w:rsid w:val="00A62B82"/>
    <w:rsid w:val="00A72A86"/>
    <w:rsid w:val="00B5499F"/>
    <w:rsid w:val="00B86B75"/>
    <w:rsid w:val="00BA1C1A"/>
    <w:rsid w:val="00BC48D5"/>
    <w:rsid w:val="00BD352C"/>
    <w:rsid w:val="00BE13CB"/>
    <w:rsid w:val="00BE748E"/>
    <w:rsid w:val="00C206A7"/>
    <w:rsid w:val="00C2139B"/>
    <w:rsid w:val="00C36279"/>
    <w:rsid w:val="00C743F3"/>
    <w:rsid w:val="00CC639E"/>
    <w:rsid w:val="00D142E8"/>
    <w:rsid w:val="00D2040F"/>
    <w:rsid w:val="00D4249E"/>
    <w:rsid w:val="00D81D49"/>
    <w:rsid w:val="00DF2248"/>
    <w:rsid w:val="00DF745B"/>
    <w:rsid w:val="00E315A3"/>
    <w:rsid w:val="00E417E4"/>
    <w:rsid w:val="00E962BE"/>
    <w:rsid w:val="00EA57C8"/>
    <w:rsid w:val="00EB0E99"/>
    <w:rsid w:val="00EC1621"/>
    <w:rsid w:val="00EE5E00"/>
    <w:rsid w:val="00EF25CD"/>
    <w:rsid w:val="00F13D42"/>
    <w:rsid w:val="00F16A13"/>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24090335-B7FD-486C-9CBC-A79CCA8C0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www.john-uebersax.com/stat/faq.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ysticfibrosis.org.uk/what-is-cystic-fibrosis/how-does-cystic-fibrosis-affect-the-body/symptoms-of-cystic-fibrosis/lungs"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5</TotalTime>
  <Pages>8</Pages>
  <Words>2821</Words>
  <Characters>1608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5</cp:revision>
  <dcterms:created xsi:type="dcterms:W3CDTF">2020-04-21T17:39:00Z</dcterms:created>
  <dcterms:modified xsi:type="dcterms:W3CDTF">2020-05-1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